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66C989A8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F651059" w14:textId="77777777"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5331057D" w14:textId="35ADD1A7"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8F4C77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arch 29 – April 2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</w:t>
            </w:r>
            <w:r w:rsidR="004504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</w:t>
            </w:r>
          </w:p>
          <w:p w14:paraId="1AAC807A" w14:textId="36D3A344"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CE48A9" w:rsidRPr="00CC1FB3" w14:paraId="009BAB3E" w14:textId="77777777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CB2DADB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482E1D1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C1DFC19" w14:textId="692DD5EB" w:rsidR="005428DA" w:rsidRPr="008F4C77" w:rsidRDefault="008F4C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F4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55D1782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3F5BBA8E" w14:textId="2FAE8E74" w:rsidR="00CC1FB3" w:rsidRPr="00CC1FB3" w:rsidRDefault="00CE48A9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10BBBE" w14:textId="4755E63C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E48A9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DF05D30" w14:textId="199EFD47" w:rsidR="00CC1FB3" w:rsidRDefault="00CC1FB3" w:rsidP="00C238C5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hursday </w:t>
            </w:r>
            <w:r w:rsidR="00F9052C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45FF3FEA" w14:textId="14BDEABB" w:rsidR="00F9052C" w:rsidRPr="00F9052C" w:rsidRDefault="00CE48A9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4395CCD" w14:textId="0F6B7E11" w:rsid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9D0068E" w14:textId="789ABFE5" w:rsidR="00F9052C" w:rsidRDefault="00CE48A9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NO SCHOOL</w:t>
            </w:r>
          </w:p>
          <w:p w14:paraId="6C43D051" w14:textId="1B8FE894" w:rsidR="00CF55FE" w:rsidRPr="00B66958" w:rsidRDefault="00CF55FE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</w:p>
        </w:tc>
      </w:tr>
      <w:tr w:rsidR="00CE48A9" w:rsidRPr="00CC1FB3" w14:paraId="7E564D93" w14:textId="77777777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F0507B8" w14:textId="77777777"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2F05FF67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423E478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2B46956" w14:textId="77777777" w:rsidR="00C22D61" w:rsidRDefault="00CE48A9" w:rsidP="00C22D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19</w:t>
            </w:r>
          </w:p>
          <w:p w14:paraId="3CC0F137" w14:textId="66944F55" w:rsidR="00CE48A9" w:rsidRDefault="00CE48A9" w:rsidP="00C22D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Tornado That Changed America” Choice Board</w:t>
            </w:r>
          </w:p>
          <w:p w14:paraId="2D9F4035" w14:textId="255B5B0E" w:rsidR="00E27E12" w:rsidRPr="00DB40C1" w:rsidRDefault="00CE48A9" w:rsidP="00CE48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rgument Claim Essay Intro.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65122C3" w14:textId="43F7FE7B" w:rsidR="00CE48A9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19 due</w:t>
            </w:r>
          </w:p>
          <w:p w14:paraId="7B7A0AFC" w14:textId="77777777" w:rsidR="00CE48A9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5294FB5" w14:textId="77777777" w:rsidR="00CE48A9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rgument</w:t>
            </w:r>
          </w:p>
          <w:p w14:paraId="23DA8424" w14:textId="19585215" w:rsidR="00CE48A9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aim Essay </w:t>
            </w:r>
            <w:r w:rsidR="00C22D61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RI</w:t>
            </w:r>
          </w:p>
          <w:p w14:paraId="1757A187" w14:textId="77777777" w:rsidR="00C22D61" w:rsidRDefault="00C22D61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524C7A" w14:textId="289BD81B" w:rsidR="00C22D61" w:rsidRPr="00CC1FB3" w:rsidRDefault="00C22D61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Subject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4A5C9A0" w14:textId="17DAA0B3" w:rsidR="00CE48A9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1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5734C5C8" w14:textId="77777777" w:rsidR="00CE48A9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946E83" w14:textId="77777777" w:rsidR="00CE48A9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rgument</w:t>
            </w:r>
          </w:p>
          <w:p w14:paraId="0AF8FC88" w14:textId="5452BD26" w:rsidR="00F9052C" w:rsidRDefault="00CE48A9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aim Essay </w:t>
            </w:r>
            <w:r w:rsidR="00C22D61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RI</w:t>
            </w:r>
          </w:p>
          <w:p w14:paraId="02000D37" w14:textId="77777777" w:rsidR="00C22D61" w:rsidRDefault="00C22D61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0EB58E" w14:textId="629B646D" w:rsidR="00C22D61" w:rsidRPr="00CC1FB3" w:rsidRDefault="00C22D61" w:rsidP="00CE48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SUBJECT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0889CA2" w14:textId="77777777" w:rsidR="00CE48A9" w:rsidRDefault="00CE48A9" w:rsidP="00F905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0</w:t>
            </w:r>
          </w:p>
          <w:p w14:paraId="0EA7C05A" w14:textId="67C6611E" w:rsidR="009154FE" w:rsidRDefault="00CE48A9" w:rsidP="00F905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rgument Claim Final Draft submitted</w:t>
            </w:r>
          </w:p>
          <w:p w14:paraId="741DB7C5" w14:textId="77777777" w:rsidR="00CE48A9" w:rsidRDefault="00CE48A9" w:rsidP="00F905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B94240" w14:textId="50E4553D" w:rsidR="00CE48A9" w:rsidRPr="00CC1FB3" w:rsidRDefault="00CE48A9" w:rsidP="00F905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ding Evidence - Worksheet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F39FAC6" w14:textId="0EC3D47D" w:rsidR="00F9052C" w:rsidRPr="00CC1FB3" w:rsidRDefault="00C22D61" w:rsidP="005E5B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ster Break</w:t>
            </w:r>
          </w:p>
        </w:tc>
      </w:tr>
      <w:tr w:rsidR="00CE48A9" w:rsidRPr="00CC1FB3" w14:paraId="0C8447F2" w14:textId="77777777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FEB03D3" w14:textId="77777777"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05FEA693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548FE9E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9D8994" w14:textId="77777777" w:rsidR="004E0507" w:rsidRDefault="00E26C5A" w:rsidP="00E26C5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E48A9"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8</w:t>
            </w:r>
          </w:p>
          <w:p w14:paraId="58C63B7A" w14:textId="77777777" w:rsidR="00CE48A9" w:rsidRDefault="00CE48A9" w:rsidP="00E26C5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Westing Game: Clues, Ch. 7-10 &amp; Study Questions</w:t>
            </w:r>
          </w:p>
          <w:p w14:paraId="4D9196B9" w14:textId="77777777" w:rsidR="00C22D61" w:rsidRDefault="00C22D61" w:rsidP="00E26C5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mily Tree</w:t>
            </w:r>
          </w:p>
          <w:p w14:paraId="7C13D3E9" w14:textId="409E96E2" w:rsidR="00C22D61" w:rsidRPr="003C4A4C" w:rsidRDefault="00C22D61" w:rsidP="00E26C5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I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FB57AFF" w14:textId="53EDB96F" w:rsidR="00AA4C0E" w:rsidRPr="00CC1FB3" w:rsidRDefault="00AA4C0E" w:rsidP="00C73A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6A84A5C" w14:textId="77777777" w:rsidR="00526E03" w:rsidRDefault="00526E03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22D61"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8 due</w:t>
            </w:r>
          </w:p>
          <w:p w14:paraId="01DDA3B7" w14:textId="77777777" w:rsidR="00C22D61" w:rsidRDefault="00C22D61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Westing Game, Clues, Ch. 11-14 &amp; Study Questions</w:t>
            </w:r>
          </w:p>
          <w:p w14:paraId="31D6B8CC" w14:textId="2AA9E8BD" w:rsidR="00C22D61" w:rsidRPr="00CC1FB3" w:rsidRDefault="00C22D61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amily Tree Cont. 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51FE62C" w14:textId="7E28C75D" w:rsidR="00526E03" w:rsidRPr="00CC1FB3" w:rsidRDefault="00CF55FE" w:rsidP="00CE48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9CCAFE3" w14:textId="0ED49DE1" w:rsidR="004E0507" w:rsidRPr="00CC1FB3" w:rsidRDefault="00C22D61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ster Break</w:t>
            </w:r>
          </w:p>
        </w:tc>
      </w:tr>
      <w:tr w:rsidR="00CE48A9" w:rsidRPr="00CC1FB3" w14:paraId="608F86F0" w14:textId="77777777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9C8D665" w14:textId="77777777" w:rsidR="00B05865" w:rsidRPr="00CC1FB3" w:rsidRDefault="00B05865" w:rsidP="00B058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38D5C579" w14:textId="77777777" w:rsidR="00B05865" w:rsidRPr="00CC1FB3" w:rsidRDefault="00B05865" w:rsidP="00B0586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7C057231" w14:textId="77777777" w:rsidR="00B05865" w:rsidRPr="00CC1FB3" w:rsidRDefault="00B05865" w:rsidP="00B0586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C3F38FE" w14:textId="63EC116F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ch Madness Brackets 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und 1 </w:t>
            </w:r>
          </w:p>
          <w:p w14:paraId="0F9D56C7" w14:textId="6502E2F2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- Subjects</w:t>
            </w:r>
          </w:p>
          <w:p w14:paraId="77FACDB0" w14:textId="7265BBBE" w:rsidR="00B05865" w:rsidRPr="00E81DAD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. Blackout Poetr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 end of class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853D666" w14:textId="471D2D70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6354D760" w14:textId="77777777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ch Madness Brackets – Round 1 </w:t>
            </w:r>
          </w:p>
          <w:p w14:paraId="5029D434" w14:textId="1C235C58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. Blackout Poetry due end of class</w:t>
            </w:r>
          </w:p>
          <w:p w14:paraId="7940F716" w14:textId="32770E98" w:rsidR="00B05865" w:rsidRPr="00BE464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Subjects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FE4821" w14:textId="77777777" w:rsidR="00B05865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8 due</w:t>
            </w:r>
          </w:p>
          <w:p w14:paraId="3FB69DB1" w14:textId="77777777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ch Madness Poet vs Poet Round 2</w:t>
            </w:r>
          </w:p>
          <w:p w14:paraId="0A740CA9" w14:textId="78BA9A8A" w:rsidR="00C22D61" w:rsidRPr="00BE464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st Prep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2A2492E" w14:textId="77777777" w:rsidR="00B05865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</w:p>
          <w:p w14:paraId="1162E9B3" w14:textId="45D292C0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t vs Poet Round 2</w:t>
            </w:r>
          </w:p>
          <w:p w14:paraId="3A54B49B" w14:textId="3901D1D9" w:rsidR="00C22D61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st Prep</w:t>
            </w:r>
          </w:p>
          <w:p w14:paraId="7C3E42F0" w14:textId="30824A23" w:rsidR="00C22D61" w:rsidRPr="00CC1FB3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8131EC1" w14:textId="5876A1D6" w:rsidR="00B05865" w:rsidRPr="00CC1FB3" w:rsidRDefault="00C22D61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ster Break</w:t>
            </w:r>
          </w:p>
        </w:tc>
      </w:tr>
      <w:tr w:rsidR="00CE48A9" w:rsidRPr="00CC1FB3" w14:paraId="5B770BFB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D388132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BC15D76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42B7346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1F22490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17183E0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ADD00DE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E48A9" w:rsidRPr="00CC1FB3" w14:paraId="45B9ACF7" w14:textId="77777777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1137308" w14:textId="77777777" w:rsidR="00B05865" w:rsidRPr="00CC1FB3" w:rsidRDefault="00B05865" w:rsidP="00B05865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DB819F5" w14:textId="5FA84283" w:rsidR="00B05865" w:rsidRPr="00CE0DD9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41144F8" w14:textId="77777777" w:rsidR="00C22D61" w:rsidRDefault="00C22D61" w:rsidP="00B05865">
            <w:pPr>
              <w:spacing w:before="100" w:beforeAutospacing="1" w:after="100" w:afterAutospacing="1" w:line="240" w:lineRule="auto"/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ok Talk:</w:t>
            </w: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  <w:r w:rsidRPr="00C22D61">
              <w:rPr>
                <w:rFonts w:ascii="Helvetica" w:hAnsi="Helvetica" w:cs="Helvetica"/>
                <w:sz w:val="20"/>
                <w:szCs w:val="20"/>
                <w:highlight w:val="yellow"/>
                <w:shd w:val="clear" w:color="auto" w:fill="FFFFFF"/>
              </w:rPr>
              <w:t>Baylee B., Alyx D, Shae F</w:t>
            </w:r>
          </w:p>
          <w:p w14:paraId="5E732C71" w14:textId="77777777" w:rsidR="00C22D61" w:rsidRDefault="00C22D61" w:rsidP="00B05865">
            <w:pPr>
              <w:spacing w:before="100" w:beforeAutospacing="1" w:after="100" w:afterAutospacing="1" w:line="240" w:lineRule="auto"/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 w:rsidRPr="00C22D61">
              <w:rPr>
                <w:rFonts w:ascii="Helvetica" w:hAnsi="Helvetica" w:cs="Helvetica"/>
                <w:sz w:val="20"/>
                <w:szCs w:val="20"/>
                <w:highlight w:val="yellow"/>
                <w:shd w:val="clear" w:color="auto" w:fill="FFFFFF"/>
              </w:rPr>
              <w:t>Works Cited Page</w:t>
            </w: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57B0E6C8" w14:textId="77777777" w:rsidR="00C22D61" w:rsidRDefault="00C22D61" w:rsidP="00B05865">
            <w:pPr>
              <w:spacing w:before="100" w:beforeAutospacing="1" w:after="100" w:afterAutospacing="1" w:line="240" w:lineRule="auto"/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 w:rsidRPr="00C22D61">
              <w:rPr>
                <w:rFonts w:ascii="Helvetica" w:hAnsi="Helvetica" w:cs="Helvetica"/>
                <w:sz w:val="20"/>
                <w:szCs w:val="20"/>
                <w:highlight w:val="yellow"/>
                <w:shd w:val="clear" w:color="auto" w:fill="FFFFFF"/>
              </w:rPr>
              <w:t>Self- Assessment</w:t>
            </w:r>
          </w:p>
          <w:p w14:paraId="5B60C191" w14:textId="72072993" w:rsidR="00B05865" w:rsidRPr="00C22D61" w:rsidRDefault="00C22D61" w:rsidP="00B05865">
            <w:pPr>
              <w:spacing w:before="100" w:beforeAutospacing="1" w:after="100" w:afterAutospacing="1" w:line="240" w:lineRule="auto"/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 w:rsidRPr="00C22D61">
              <w:rPr>
                <w:rFonts w:ascii="Helvetica" w:hAnsi="Helvetica" w:cs="Helvetica"/>
                <w:sz w:val="20"/>
                <w:szCs w:val="20"/>
                <w:highlight w:val="yellow"/>
                <w:shd w:val="clear" w:color="auto" w:fill="FFFFFF"/>
              </w:rPr>
              <w:t>Introductory Letter</w:t>
            </w: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9EEB8B6" w14:textId="54378A6A" w:rsidR="00B05865" w:rsidRPr="00C22D61" w:rsidRDefault="00B05865" w:rsidP="00C22D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45F64F7" w14:textId="77777777" w:rsidR="00C22D61" w:rsidRDefault="00C22D61" w:rsidP="00B058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ok Talk: Finish WC, Self-Assessment, Intro </w:t>
            </w:r>
          </w:p>
          <w:p w14:paraId="25C4E9B3" w14:textId="77777777" w:rsidR="00C22D61" w:rsidRDefault="00C22D61" w:rsidP="00B058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al Editing</w:t>
            </w:r>
          </w:p>
          <w:p w14:paraId="0E2B9470" w14:textId="77777777" w:rsidR="00C22D61" w:rsidRDefault="00C22D61" w:rsidP="00B058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. Term Quiz</w:t>
            </w:r>
          </w:p>
          <w:p w14:paraId="5B301704" w14:textId="5CE5CFFB" w:rsidR="00C22D61" w:rsidRPr="00CC1FB3" w:rsidRDefault="00C22D61" w:rsidP="00B0586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ep 3 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BC4533A" w14:textId="71C1AF20" w:rsidR="00B05865" w:rsidRPr="009B6B8C" w:rsidRDefault="003C19AB" w:rsidP="00B0586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ster Break</w:t>
            </w:r>
          </w:p>
        </w:tc>
      </w:tr>
      <w:tr w:rsidR="00CE48A9" w:rsidRPr="00CC1FB3" w14:paraId="2EB5C2BF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F2D51D9" w14:textId="77777777" w:rsidR="00B05865" w:rsidRPr="00CC1FB3" w:rsidRDefault="00B05865" w:rsidP="00B058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8A9F509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B2A0FD7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7AEA671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233EFEE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883DC0" w14:textId="77777777" w:rsidR="00B05865" w:rsidRPr="00CC1FB3" w:rsidRDefault="00B05865" w:rsidP="00B05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0DFCE49E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77FEE"/>
    <w:multiLevelType w:val="hybridMultilevel"/>
    <w:tmpl w:val="3E083B6A"/>
    <w:lvl w:ilvl="0" w:tplc="0526D8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963A01"/>
    <w:multiLevelType w:val="hybridMultilevel"/>
    <w:tmpl w:val="CF9C0E24"/>
    <w:lvl w:ilvl="0" w:tplc="5E82011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05DD"/>
    <w:rsid w:val="00006649"/>
    <w:rsid w:val="000153C9"/>
    <w:rsid w:val="0002703F"/>
    <w:rsid w:val="00033700"/>
    <w:rsid w:val="000756B4"/>
    <w:rsid w:val="00094DF1"/>
    <w:rsid w:val="000A5DA1"/>
    <w:rsid w:val="000D6C9A"/>
    <w:rsid w:val="000E0217"/>
    <w:rsid w:val="00100E09"/>
    <w:rsid w:val="001127D9"/>
    <w:rsid w:val="0012680B"/>
    <w:rsid w:val="00134DEF"/>
    <w:rsid w:val="00145ADC"/>
    <w:rsid w:val="00171A76"/>
    <w:rsid w:val="001853E0"/>
    <w:rsid w:val="0019372C"/>
    <w:rsid w:val="001A3618"/>
    <w:rsid w:val="001A45DD"/>
    <w:rsid w:val="001D745B"/>
    <w:rsid w:val="001E4FF7"/>
    <w:rsid w:val="001E68F0"/>
    <w:rsid w:val="001F31E5"/>
    <w:rsid w:val="001F40E2"/>
    <w:rsid w:val="002135A0"/>
    <w:rsid w:val="0021777A"/>
    <w:rsid w:val="00222234"/>
    <w:rsid w:val="00247754"/>
    <w:rsid w:val="002728B0"/>
    <w:rsid w:val="002A09D0"/>
    <w:rsid w:val="002A37BB"/>
    <w:rsid w:val="002B07F3"/>
    <w:rsid w:val="002C5C8E"/>
    <w:rsid w:val="002D77B0"/>
    <w:rsid w:val="00325EB6"/>
    <w:rsid w:val="00350909"/>
    <w:rsid w:val="00364935"/>
    <w:rsid w:val="003C19AB"/>
    <w:rsid w:val="003C4A4C"/>
    <w:rsid w:val="0040023F"/>
    <w:rsid w:val="004112FF"/>
    <w:rsid w:val="00426461"/>
    <w:rsid w:val="00440935"/>
    <w:rsid w:val="00445F16"/>
    <w:rsid w:val="004504D3"/>
    <w:rsid w:val="00454C08"/>
    <w:rsid w:val="00456E9F"/>
    <w:rsid w:val="004671D9"/>
    <w:rsid w:val="004B5A66"/>
    <w:rsid w:val="004D7FE1"/>
    <w:rsid w:val="004E0507"/>
    <w:rsid w:val="004E3494"/>
    <w:rsid w:val="00526E03"/>
    <w:rsid w:val="005428DA"/>
    <w:rsid w:val="005640C0"/>
    <w:rsid w:val="0058371B"/>
    <w:rsid w:val="005B3BA0"/>
    <w:rsid w:val="005C1CD1"/>
    <w:rsid w:val="005E5B7B"/>
    <w:rsid w:val="0063037A"/>
    <w:rsid w:val="0063299F"/>
    <w:rsid w:val="0066615C"/>
    <w:rsid w:val="00675247"/>
    <w:rsid w:val="006A438E"/>
    <w:rsid w:val="006A71F1"/>
    <w:rsid w:val="0072419E"/>
    <w:rsid w:val="00736AE3"/>
    <w:rsid w:val="0074233A"/>
    <w:rsid w:val="007A35BE"/>
    <w:rsid w:val="00821A8D"/>
    <w:rsid w:val="00833277"/>
    <w:rsid w:val="00853E72"/>
    <w:rsid w:val="00861B54"/>
    <w:rsid w:val="00863AC6"/>
    <w:rsid w:val="008721E2"/>
    <w:rsid w:val="00890D63"/>
    <w:rsid w:val="00894B3D"/>
    <w:rsid w:val="008B0A67"/>
    <w:rsid w:val="008B6BA4"/>
    <w:rsid w:val="008F4C77"/>
    <w:rsid w:val="009154FE"/>
    <w:rsid w:val="009674A6"/>
    <w:rsid w:val="00977E53"/>
    <w:rsid w:val="009A6E10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D39DC"/>
    <w:rsid w:val="00AE2118"/>
    <w:rsid w:val="00AF79E4"/>
    <w:rsid w:val="00B05865"/>
    <w:rsid w:val="00B325AE"/>
    <w:rsid w:val="00B41E77"/>
    <w:rsid w:val="00B66958"/>
    <w:rsid w:val="00B71C56"/>
    <w:rsid w:val="00B828CF"/>
    <w:rsid w:val="00B925C0"/>
    <w:rsid w:val="00BD2315"/>
    <w:rsid w:val="00BD520B"/>
    <w:rsid w:val="00BE4641"/>
    <w:rsid w:val="00BF4397"/>
    <w:rsid w:val="00C205FC"/>
    <w:rsid w:val="00C22D61"/>
    <w:rsid w:val="00C238C5"/>
    <w:rsid w:val="00C3728A"/>
    <w:rsid w:val="00C63AD5"/>
    <w:rsid w:val="00C73AB6"/>
    <w:rsid w:val="00C74B8C"/>
    <w:rsid w:val="00C757D4"/>
    <w:rsid w:val="00C87175"/>
    <w:rsid w:val="00CB42C2"/>
    <w:rsid w:val="00CC1FB3"/>
    <w:rsid w:val="00CC79FD"/>
    <w:rsid w:val="00CE0DD9"/>
    <w:rsid w:val="00CE48A9"/>
    <w:rsid w:val="00CF55FE"/>
    <w:rsid w:val="00D12012"/>
    <w:rsid w:val="00D23066"/>
    <w:rsid w:val="00D37E50"/>
    <w:rsid w:val="00D47210"/>
    <w:rsid w:val="00D5018E"/>
    <w:rsid w:val="00D50866"/>
    <w:rsid w:val="00D6556A"/>
    <w:rsid w:val="00D712F2"/>
    <w:rsid w:val="00D83E1E"/>
    <w:rsid w:val="00DA1AD6"/>
    <w:rsid w:val="00DB40C1"/>
    <w:rsid w:val="00DF61EA"/>
    <w:rsid w:val="00E03EC8"/>
    <w:rsid w:val="00E07400"/>
    <w:rsid w:val="00E26C5A"/>
    <w:rsid w:val="00E27109"/>
    <w:rsid w:val="00E27E12"/>
    <w:rsid w:val="00E81DAD"/>
    <w:rsid w:val="00E85B5D"/>
    <w:rsid w:val="00EB50CD"/>
    <w:rsid w:val="00EE56BC"/>
    <w:rsid w:val="00F02A5B"/>
    <w:rsid w:val="00F04F74"/>
    <w:rsid w:val="00F07A38"/>
    <w:rsid w:val="00F14A9A"/>
    <w:rsid w:val="00F30EF8"/>
    <w:rsid w:val="00F6050D"/>
    <w:rsid w:val="00F9052C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4AEBC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5E6FE-ECD4-40C0-89C4-453BDC9A1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3</cp:revision>
  <cp:lastPrinted>2020-02-28T15:58:00Z</cp:lastPrinted>
  <dcterms:created xsi:type="dcterms:W3CDTF">2021-03-26T14:24:00Z</dcterms:created>
  <dcterms:modified xsi:type="dcterms:W3CDTF">2021-03-26T15:00:00Z</dcterms:modified>
</cp:coreProperties>
</file>